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B82B0" w14:textId="77777777" w:rsidR="00361E2C" w:rsidRPr="00361E2C" w:rsidRDefault="00361E2C" w:rsidP="000B0395">
      <w:pPr>
        <w:spacing w:after="0"/>
        <w:jc w:val="both"/>
        <w:rPr>
          <w:b/>
          <w:sz w:val="24"/>
          <w:szCs w:val="24"/>
        </w:rPr>
      </w:pPr>
    </w:p>
    <w:p w14:paraId="71119737" w14:textId="1E18FA73" w:rsidR="006A7B09" w:rsidRDefault="00CC7736" w:rsidP="000B0395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ar partner,</w:t>
      </w:r>
    </w:p>
    <w:p w14:paraId="7460B1B8" w14:textId="2FD9FE3E" w:rsidR="00CC7736" w:rsidRDefault="00CC7736" w:rsidP="000B0395">
      <w:pPr>
        <w:spacing w:after="0"/>
        <w:jc w:val="both"/>
        <w:rPr>
          <w:sz w:val="24"/>
          <w:szCs w:val="24"/>
          <w:lang w:val="en-GB"/>
        </w:rPr>
      </w:pPr>
    </w:p>
    <w:p w14:paraId="1504282B" w14:textId="7E141A25" w:rsidR="00ED696F" w:rsidRDefault="00CC7736" w:rsidP="00CC7736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e would like to advertise you</w:t>
      </w:r>
      <w:r w:rsidR="00687BF0">
        <w:rPr>
          <w:sz w:val="24"/>
          <w:szCs w:val="24"/>
          <w:lang w:val="en-GB"/>
        </w:rPr>
        <w:t xml:space="preserve">r </w:t>
      </w:r>
      <w:r w:rsidR="00B439A5">
        <w:rPr>
          <w:sz w:val="24"/>
          <w:szCs w:val="24"/>
          <w:lang w:val="en-GB"/>
        </w:rPr>
        <w:t xml:space="preserve">volunteering project </w:t>
      </w:r>
      <w:r>
        <w:rPr>
          <w:sz w:val="24"/>
          <w:szCs w:val="24"/>
          <w:lang w:val="en-GB"/>
        </w:rPr>
        <w:t>on our website</w:t>
      </w:r>
      <w:r w:rsidR="00B439A5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 xml:space="preserve"> </w:t>
      </w:r>
      <w:r w:rsidR="00B439A5">
        <w:rPr>
          <w:sz w:val="24"/>
          <w:szCs w:val="24"/>
          <w:lang w:val="en-GB"/>
        </w:rPr>
        <w:t>T</w:t>
      </w:r>
      <w:r>
        <w:rPr>
          <w:sz w:val="24"/>
          <w:szCs w:val="24"/>
          <w:lang w:val="en-GB"/>
        </w:rPr>
        <w:t>herefor</w:t>
      </w:r>
      <w:r w:rsidR="00687BF0">
        <w:rPr>
          <w:sz w:val="24"/>
          <w:szCs w:val="24"/>
          <w:lang w:val="en-GB"/>
        </w:rPr>
        <w:t>e</w:t>
      </w:r>
      <w:r>
        <w:rPr>
          <w:sz w:val="24"/>
          <w:szCs w:val="24"/>
          <w:lang w:val="en-GB"/>
        </w:rPr>
        <w:t xml:space="preserve"> we need </w:t>
      </w:r>
      <w:r w:rsidR="00B439A5">
        <w:rPr>
          <w:sz w:val="24"/>
          <w:szCs w:val="24"/>
          <w:lang w:val="en-GB"/>
        </w:rPr>
        <w:t>some</w:t>
      </w:r>
      <w:r>
        <w:rPr>
          <w:sz w:val="24"/>
          <w:szCs w:val="24"/>
          <w:lang w:val="en-GB"/>
        </w:rPr>
        <w:t xml:space="preserve"> information </w:t>
      </w:r>
      <w:r w:rsidR="00B439A5">
        <w:rPr>
          <w:sz w:val="24"/>
          <w:szCs w:val="24"/>
          <w:lang w:val="en-GB"/>
        </w:rPr>
        <w:t>about your project</w:t>
      </w:r>
      <w:r>
        <w:rPr>
          <w:sz w:val="24"/>
          <w:szCs w:val="24"/>
          <w:lang w:val="en-GB"/>
        </w:rPr>
        <w:t xml:space="preserve">. </w:t>
      </w:r>
      <w:r w:rsidR="00B439A5">
        <w:rPr>
          <w:sz w:val="24"/>
          <w:szCs w:val="24"/>
          <w:lang w:val="en-GB"/>
        </w:rPr>
        <w:t>C</w:t>
      </w:r>
      <w:r w:rsidR="00687BF0">
        <w:rPr>
          <w:sz w:val="24"/>
          <w:szCs w:val="24"/>
          <w:lang w:val="en-GB"/>
        </w:rPr>
        <w:t xml:space="preserve">ould </w:t>
      </w:r>
      <w:r w:rsidR="00B439A5">
        <w:rPr>
          <w:sz w:val="24"/>
          <w:szCs w:val="24"/>
          <w:lang w:val="en-GB"/>
        </w:rPr>
        <w:t xml:space="preserve">you </w:t>
      </w:r>
      <w:r w:rsidR="00687BF0">
        <w:rPr>
          <w:sz w:val="24"/>
          <w:szCs w:val="24"/>
          <w:lang w:val="en-GB"/>
        </w:rPr>
        <w:t xml:space="preserve">please fill this in and return it to </w:t>
      </w:r>
      <w:hyperlink r:id="rId8" w:history="1">
        <w:r w:rsidR="00442646" w:rsidRPr="00CF3FD8">
          <w:rPr>
            <w:rStyle w:val="Hyperlink"/>
            <w:sz w:val="24"/>
            <w:szCs w:val="24"/>
            <w:lang w:val="en-GB"/>
          </w:rPr>
          <w:t>ESC@eastpackers.nl</w:t>
        </w:r>
      </w:hyperlink>
      <w:r w:rsidR="00ED696F">
        <w:rPr>
          <w:sz w:val="24"/>
          <w:szCs w:val="24"/>
          <w:lang w:val="en-GB"/>
        </w:rPr>
        <w:t xml:space="preserve"> </w:t>
      </w:r>
    </w:p>
    <w:p w14:paraId="35C118F5" w14:textId="77777777" w:rsidR="00ED696F" w:rsidRPr="00687BF0" w:rsidRDefault="00ED696F" w:rsidP="00CC7736">
      <w:pPr>
        <w:spacing w:after="0"/>
        <w:jc w:val="both"/>
        <w:rPr>
          <w:sz w:val="24"/>
          <w:szCs w:val="24"/>
          <w:lang w:val="en-GB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442646" w14:paraId="32A524F5" w14:textId="77777777" w:rsidTr="00E67102">
        <w:tc>
          <w:tcPr>
            <w:tcW w:w="10344" w:type="dxa"/>
          </w:tcPr>
          <w:p w14:paraId="242E4024" w14:textId="0201FC50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hort description of the project (around 300 words)</w:t>
            </w:r>
          </w:p>
          <w:p w14:paraId="6F1CC283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5CAF71DE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732CF64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0A1117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E69290B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407DBC14" w14:textId="025267EA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6B88332D" w14:textId="539EC0E7" w:rsidR="006A7B09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442646" w14:paraId="201E5AEC" w14:textId="77777777" w:rsidTr="00E67102">
        <w:tc>
          <w:tcPr>
            <w:tcW w:w="10344" w:type="dxa"/>
          </w:tcPr>
          <w:p w14:paraId="3CE5067D" w14:textId="7BA7C659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Short description about </w:t>
            </w:r>
            <w:r w:rsidR="00B439A5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osting city/village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(around 150 words)</w:t>
            </w:r>
          </w:p>
          <w:p w14:paraId="3936CDF7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6884D6F" w14:textId="77777777" w:rsidR="00CC7736" w:rsidRDefault="00CC7736" w:rsidP="00E67102">
            <w:pPr>
              <w:autoSpaceDE w:val="0"/>
              <w:autoSpaceDN w:val="0"/>
              <w:adjustRightInd w:val="0"/>
              <w:rPr>
                <w:rStyle w:val="Zwaar"/>
                <w:rFonts w:ascii="Arial" w:hAnsi="Arial"/>
                <w:color w:val="626262"/>
                <w:sz w:val="20"/>
                <w:szCs w:val="20"/>
                <w:bdr w:val="none" w:sz="0" w:space="0" w:color="auto" w:frame="1"/>
                <w:shd w:val="clear" w:color="auto" w:fill="FCFCFC"/>
                <w:lang w:val="en-US"/>
              </w:rPr>
            </w:pPr>
          </w:p>
          <w:p w14:paraId="360F407D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229D8DA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A70C3B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9D1C925" w14:textId="77777777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2F9D341D" w14:textId="77777777" w:rsidR="00CC7736" w:rsidRDefault="00CC7736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A7B09" w:rsidRPr="00CC7736" w14:paraId="2489B341" w14:textId="77777777" w:rsidTr="00C42832">
        <w:tc>
          <w:tcPr>
            <w:tcW w:w="10344" w:type="dxa"/>
          </w:tcPr>
          <w:p w14:paraId="632047A5" w14:textId="6E7133BF" w:rsidR="006A7B09" w:rsidRPr="006A7B09" w:rsidRDefault="00B439A5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Expected 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task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of the volunteer:</w:t>
            </w:r>
          </w:p>
          <w:p w14:paraId="68698059" w14:textId="77777777" w:rsidR="006A7B09" w:rsidRPr="006A7B09" w:rsidRDefault="006A7B09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2464096F" w14:textId="07172A7C" w:rsidR="006A7B09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1</w:t>
            </w:r>
          </w:p>
          <w:p w14:paraId="2E5A7A17" w14:textId="1293683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2</w:t>
            </w:r>
          </w:p>
          <w:p w14:paraId="4B317A99" w14:textId="1A6313BC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3</w:t>
            </w:r>
          </w:p>
          <w:p w14:paraId="278FEB68" w14:textId="0E0FB569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4</w:t>
            </w:r>
          </w:p>
          <w:p w14:paraId="51AD5E03" w14:textId="59863E4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5</w:t>
            </w:r>
          </w:p>
          <w:p w14:paraId="7A888341" w14:textId="5BCC2B37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6</w:t>
            </w:r>
          </w:p>
          <w:p w14:paraId="7D5AEED7" w14:textId="41FF1B96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Etc.</w:t>
            </w:r>
          </w:p>
        </w:tc>
      </w:tr>
    </w:tbl>
    <w:p w14:paraId="51AE95E9" w14:textId="77777777" w:rsidR="006A7B09" w:rsidRPr="003D3427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49"/>
      </w:tblGrid>
      <w:tr w:rsidR="006A7B09" w:rsidRPr="00442646" w14:paraId="06846F57" w14:textId="77777777" w:rsidTr="005B002D">
        <w:trPr>
          <w:trHeight w:val="2175"/>
        </w:trPr>
        <w:tc>
          <w:tcPr>
            <w:tcW w:w="10149" w:type="dxa"/>
          </w:tcPr>
          <w:p w14:paraId="31B9E88F" w14:textId="303B57C3" w:rsidR="006A7B09" w:rsidRDefault="006A7B09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  <w:r w:rsidRPr="00E14CF4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Working hours and days off:</w:t>
            </w:r>
            <w:r w:rsidRPr="00E14CF4">
              <w:rPr>
                <w:rFonts w:cs="Arial"/>
                <w:i/>
                <w:sz w:val="24"/>
                <w:szCs w:val="24"/>
                <w:lang w:val="en-GB"/>
              </w:rPr>
              <w:t> </w:t>
            </w:r>
          </w:p>
          <w:p w14:paraId="6FA2904E" w14:textId="4A86F094" w:rsidR="00CC7736" w:rsidRDefault="00CC7736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6C013CBF" w14:textId="45654E80" w:rsidR="006A7B09" w:rsidRPr="003D3427" w:rsidRDefault="00CC7736" w:rsidP="00E272B0">
            <w:pPr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Please describe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>the number of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hours the volunteer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is expected to 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>work each week and how many free days the volunteer will have.</w:t>
            </w:r>
          </w:p>
        </w:tc>
      </w:tr>
    </w:tbl>
    <w:p w14:paraId="21B00B23" w14:textId="5B0F2335" w:rsidR="005B002D" w:rsidRDefault="005B002D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6EC686D0" w14:textId="77777777" w:rsidR="005B002D" w:rsidRDefault="005B002D">
      <w:pPr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br w:type="page"/>
      </w:r>
    </w:p>
    <w:p w14:paraId="51523D86" w14:textId="77777777" w:rsidR="006A7B09" w:rsidRDefault="006A7B09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6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B002D" w:rsidRPr="00442646" w14:paraId="7A56F1C4" w14:textId="77777777" w:rsidTr="005B002D">
        <w:tc>
          <w:tcPr>
            <w:tcW w:w="10194" w:type="dxa"/>
          </w:tcPr>
          <w:p w14:paraId="6DA9DAC3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Food and Accommodation</w:t>
            </w:r>
          </w:p>
          <w:p w14:paraId="283A4DBF" w14:textId="77777777" w:rsidR="005B002D" w:rsidRPr="00983DD2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5FC5693C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983DD2">
              <w:rPr>
                <w:rFonts w:cs="Arial"/>
                <w:sz w:val="24"/>
                <w:szCs w:val="24"/>
                <w:lang w:val="en-GB"/>
              </w:rPr>
              <w:t xml:space="preserve">The volunteer will receive </w:t>
            </w:r>
            <w:r>
              <w:rPr>
                <w:rFonts w:cs="Arial"/>
                <w:sz w:val="24"/>
                <w:szCs w:val="24"/>
                <w:lang w:val="en-GB"/>
              </w:rPr>
              <w:t>….</w:t>
            </w: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Euros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as food allowance each month, directly from the hosting organization. </w:t>
            </w:r>
          </w:p>
          <w:p w14:paraId="3362FC43" w14:textId="77777777" w:rsidR="005B002D" w:rsidRPr="006A7B09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77746B88" w14:textId="77777777" w:rsidR="005B002D" w:rsidRDefault="005B002D" w:rsidP="005B002D">
            <w:pPr>
              <w:pStyle w:val="Normaalweb"/>
              <w:spacing w:before="0" w:beforeAutospacing="0" w:after="200" w:afterAutospacing="0"/>
              <w:rPr>
                <w:rFonts w:asciiTheme="minorHAnsi" w:hAnsiTheme="minorHAnsi" w:cs="Arial"/>
                <w:color w:val="000000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>Please describe the accommodation provided</w:t>
            </w:r>
            <w:r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 xml:space="preserve"> in as much detail as you can provide in this stage. </w:t>
            </w:r>
          </w:p>
          <w:p w14:paraId="484E2E67" w14:textId="77777777" w:rsidR="005B002D" w:rsidRPr="003D3427" w:rsidRDefault="005B002D" w:rsidP="005B002D">
            <w:pPr>
              <w:pStyle w:val="Geenafstand"/>
            </w:pPr>
            <w:r>
              <w:br/>
            </w:r>
          </w:p>
        </w:tc>
      </w:tr>
    </w:tbl>
    <w:p w14:paraId="055C6D29" w14:textId="45D4835A" w:rsidR="00B439A5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70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442646" w14:paraId="2381E07E" w14:textId="77777777" w:rsidTr="00ED696F">
        <w:tc>
          <w:tcPr>
            <w:tcW w:w="10194" w:type="dxa"/>
          </w:tcPr>
          <w:p w14:paraId="750A1AB3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ocal Transport</w:t>
            </w:r>
          </w:p>
          <w:p w14:paraId="1FAF30DA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highlight w:val="yellow"/>
                <w:lang w:val="en-GB"/>
              </w:rPr>
            </w:pPr>
          </w:p>
          <w:p w14:paraId="1EF1DD5C" w14:textId="77777777" w:rsidR="00ED696F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>Please describe the means of transport provided to the volunteer, if applicable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</w:t>
            </w:r>
          </w:p>
          <w:p w14:paraId="3FC5D4CF" w14:textId="77777777" w:rsidR="00ED696F" w:rsidRPr="003D3427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tblpY="5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442646" w14:paraId="4E9ABDDB" w14:textId="77777777" w:rsidTr="00ED696F">
        <w:tc>
          <w:tcPr>
            <w:tcW w:w="10194" w:type="dxa"/>
          </w:tcPr>
          <w:p w14:paraId="2B0BEC6F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</w:t>
            </w:r>
            <w:r w:rsidRPr="00687BF0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w many volunteers can y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u host ?</w:t>
            </w:r>
          </w:p>
          <w:p w14:paraId="037A15C6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7DA2104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When can you host them?</w:t>
            </w:r>
          </w:p>
          <w:p w14:paraId="4D57CC0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C3B5780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For how long can you host them?</w:t>
            </w:r>
          </w:p>
          <w:p w14:paraId="4B98A85C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A7FA99D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04BFFC26" w14:textId="77777777" w:rsidR="00B439A5" w:rsidRPr="003D3427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442646" w14:paraId="7CFC2376" w14:textId="77777777" w:rsidTr="00ED696F">
        <w:tc>
          <w:tcPr>
            <w:tcW w:w="10194" w:type="dxa"/>
          </w:tcPr>
          <w:p w14:paraId="40240B9D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Do you have any deadlines for applying?</w:t>
            </w:r>
          </w:p>
          <w:p w14:paraId="41DE5D54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AAF2A73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442646" w14:paraId="51D40F70" w14:textId="77777777" w:rsidTr="00ED696F">
        <w:tc>
          <w:tcPr>
            <w:tcW w:w="10194" w:type="dxa"/>
          </w:tcPr>
          <w:p w14:paraId="074DB0E4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anguage Support</w:t>
            </w:r>
          </w:p>
          <w:p w14:paraId="4A87C11E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</w:p>
          <w:p w14:paraId="55086EC5" w14:textId="77777777" w:rsidR="00ED696F" w:rsidRPr="00066742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 w:val="22"/>
                <w:szCs w:val="22"/>
                <w:highlight w:val="yellow"/>
                <w:lang w:val="en-US"/>
              </w:rPr>
              <w:t>Please describe the language support you will provide, if applicable. Please mention at least the means/method of language support, the frequency and the total number of language support hours during the project.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3F8E515C" w14:textId="77777777" w:rsidR="00ED696F" w:rsidRPr="006A7B09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</w:rPr>
            </w:pPr>
          </w:p>
        </w:tc>
      </w:tr>
    </w:tbl>
    <w:p w14:paraId="7E6CE407" w14:textId="77777777" w:rsidR="0021097C" w:rsidRDefault="0021097C">
      <w:pPr>
        <w:rPr>
          <w:rFonts w:cs="Arial"/>
          <w:b/>
          <w:sz w:val="24"/>
          <w:szCs w:val="24"/>
          <w:lang w:val="en-GB"/>
        </w:rPr>
      </w:pPr>
    </w:p>
    <w:p w14:paraId="048E172F" w14:textId="04199DA3" w:rsidR="00F377A9" w:rsidRPr="0021097C" w:rsidRDefault="0021097C">
      <w:pPr>
        <w:rPr>
          <w:rFonts w:cs="Arial"/>
          <w:b/>
          <w:sz w:val="24"/>
          <w:szCs w:val="24"/>
          <w:lang w:val="en-GB"/>
        </w:rPr>
      </w:pPr>
      <w:r w:rsidRPr="0021097C">
        <w:rPr>
          <w:rFonts w:cs="Arial"/>
          <w:b/>
          <w:sz w:val="24"/>
          <w:szCs w:val="24"/>
          <w:lang w:val="en-GB"/>
        </w:rPr>
        <w:t>Please also provide us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>with pictures of the project/place so we can brand it better on our webpage.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 xml:space="preserve"> </w:t>
      </w:r>
    </w:p>
    <w:p w14:paraId="0B6449ED" w14:textId="77777777" w:rsidR="00B439A5" w:rsidRDefault="00B439A5">
      <w:pPr>
        <w:rPr>
          <w:rFonts w:cs="Arial"/>
          <w:sz w:val="24"/>
          <w:szCs w:val="24"/>
          <w:lang w:val="en-GB"/>
        </w:rPr>
      </w:pPr>
    </w:p>
    <w:p w14:paraId="5A1C0C96" w14:textId="77777777" w:rsidR="006A7B09" w:rsidRPr="003D3427" w:rsidRDefault="006A7B09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4BA6790B" w14:textId="77777777" w:rsidR="00DD6BB8" w:rsidRPr="00361E2C" w:rsidRDefault="00DD6BB8" w:rsidP="000B0395">
      <w:pPr>
        <w:spacing w:after="0"/>
        <w:jc w:val="both"/>
        <w:rPr>
          <w:sz w:val="24"/>
          <w:szCs w:val="24"/>
          <w:lang w:val="en-GB"/>
        </w:rPr>
      </w:pPr>
    </w:p>
    <w:sectPr w:rsidR="00DD6BB8" w:rsidRPr="00361E2C" w:rsidSect="008410AD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701" w:right="851" w:bottom="1418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C4C2F" w14:textId="77777777" w:rsidR="00D52D8A" w:rsidRDefault="00D52D8A" w:rsidP="004D7D9F">
      <w:pPr>
        <w:spacing w:after="0" w:line="240" w:lineRule="auto"/>
      </w:pPr>
      <w:r>
        <w:separator/>
      </w:r>
    </w:p>
  </w:endnote>
  <w:endnote w:type="continuationSeparator" w:id="0">
    <w:p w14:paraId="4C4F6D06" w14:textId="77777777" w:rsidR="00D52D8A" w:rsidRDefault="00D52D8A" w:rsidP="004D7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din Rounded">
    <w:altName w:val="Calibri"/>
    <w:charset w:val="00"/>
    <w:family w:val="swiss"/>
    <w:pitch w:val="variable"/>
    <w:sig w:usb0="A00002AF" w:usb1="5000204B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E91F8" w14:textId="5B2648F8" w:rsidR="005B002D" w:rsidRDefault="004C7654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Official name</w:t>
    </w:r>
    <w:r w:rsidR="005B002D">
      <w:rPr>
        <w:b/>
      </w:rPr>
      <w:tab/>
    </w:r>
    <w:r>
      <w:t xml:space="preserve">Stichting </w:t>
    </w:r>
    <w:proofErr w:type="spellStart"/>
    <w:r>
      <w:t>UcDean</w:t>
    </w:r>
    <w:proofErr w:type="spellEnd"/>
    <w:r w:rsidR="005B002D">
      <w:tab/>
    </w:r>
    <w:r w:rsidR="005B002D">
      <w:rPr>
        <w:b/>
      </w:rPr>
      <w:t>Telephone</w:t>
    </w:r>
    <w:r w:rsidR="005B002D">
      <w:tab/>
      <w:t>06-12113571 / 06-15277110</w:t>
    </w:r>
  </w:p>
  <w:p w14:paraId="35727A50" w14:textId="030582F8" w:rsidR="005B002D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>
      <w:rPr>
        <w:b/>
      </w:rPr>
      <w:t>Ad</w:t>
    </w:r>
    <w:r w:rsidRPr="0071565B">
      <w:rPr>
        <w:b/>
      </w:rPr>
      <w:t>dres</w:t>
    </w:r>
    <w:r>
      <w:rPr>
        <w:b/>
      </w:rPr>
      <w:t>s</w:t>
    </w:r>
    <w:proofErr w:type="spellEnd"/>
    <w:r>
      <w:t xml:space="preserve"> </w:t>
    </w:r>
    <w:r>
      <w:tab/>
    </w:r>
    <w:proofErr w:type="spellStart"/>
    <w:r w:rsidR="004C7654" w:rsidRPr="004C7654">
      <w:t>Rijklof</w:t>
    </w:r>
    <w:proofErr w:type="spellEnd"/>
    <w:r w:rsidR="004C7654" w:rsidRPr="004C7654">
      <w:t xml:space="preserve"> van </w:t>
    </w:r>
    <w:proofErr w:type="spellStart"/>
    <w:r w:rsidR="004C7654" w:rsidRPr="004C7654">
      <w:t>Goensstraat</w:t>
    </w:r>
    <w:proofErr w:type="spellEnd"/>
    <w:r w:rsidR="004C7654" w:rsidRPr="004C7654">
      <w:t xml:space="preserve"> 48 | 2593 EJ Den Haag</w:t>
    </w:r>
    <w:r>
      <w:tab/>
    </w:r>
    <w:r>
      <w:rPr>
        <w:b/>
      </w:rPr>
      <w:t>Bank</w:t>
    </w:r>
    <w:r w:rsidRPr="00A3550B">
      <w:rPr>
        <w:b/>
      </w:rPr>
      <w:tab/>
    </w:r>
    <w:r>
      <w:t>NL04KNAB0726613738</w:t>
    </w:r>
  </w:p>
  <w:p w14:paraId="03CB10C8" w14:textId="7F3E3341" w:rsidR="005B002D" w:rsidRPr="0071565B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KvK</w:t>
    </w:r>
    <w:r>
      <w:t xml:space="preserve"> </w:t>
    </w:r>
    <w:r>
      <w:tab/>
    </w:r>
    <w:r w:rsidRPr="00234827">
      <w:t>55995926</w:t>
    </w:r>
    <w:r>
      <w:tab/>
    </w:r>
    <w:r>
      <w:rPr>
        <w:b/>
      </w:rPr>
      <w:t xml:space="preserve">Tax </w:t>
    </w:r>
    <w:proofErr w:type="spellStart"/>
    <w:r>
      <w:rPr>
        <w:b/>
      </w:rPr>
      <w:t>number</w:t>
    </w:r>
    <w:proofErr w:type="spellEnd"/>
    <w:r>
      <w:tab/>
      <w:t>851936842B01</w:t>
    </w:r>
  </w:p>
  <w:p w14:paraId="55C0A890" w14:textId="77777777" w:rsidR="00AF2A48" w:rsidRPr="0071565B" w:rsidRDefault="00AF2A48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ind w:firstLine="720"/>
      <w:rPr>
        <w:b/>
      </w:rPr>
    </w:pPr>
  </w:p>
  <w:p w14:paraId="5B0F7D45" w14:textId="77777777" w:rsidR="00AF2A48" w:rsidRPr="00650888" w:rsidRDefault="00AF2A48" w:rsidP="00650888">
    <w:pPr>
      <w:pStyle w:val="Koptekst"/>
      <w:tabs>
        <w:tab w:val="clear" w:pos="4536"/>
        <w:tab w:val="clear" w:pos="9072"/>
        <w:tab w:val="left" w:pos="1418"/>
        <w:tab w:val="right" w:pos="10204"/>
      </w:tabs>
    </w:pPr>
    <w:r>
      <w:tab/>
    </w:r>
    <w: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2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00EE3" w14:textId="77777777" w:rsidR="00AF2A48" w:rsidRDefault="00EE49F4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Founded</w:t>
    </w:r>
    <w:r w:rsidR="00AF2A48">
      <w:rPr>
        <w:b/>
      </w:rPr>
      <w:tab/>
    </w:r>
    <w:r w:rsidR="00AF2A48" w:rsidRPr="00234827">
      <w:t>Gemeente Utrecht</w:t>
    </w:r>
    <w:r w:rsidR="00AF2A48">
      <w:tab/>
    </w:r>
    <w:r>
      <w:rPr>
        <w:b/>
      </w:rPr>
      <w:t>Telephone</w:t>
    </w:r>
    <w:r w:rsidR="00AF2A48">
      <w:tab/>
      <w:t>06-12113571 / 06-15277110</w:t>
    </w:r>
  </w:p>
  <w:p w14:paraId="7757CD6A" w14:textId="77777777" w:rsidR="00AF2A48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A</w:t>
    </w:r>
    <w:r w:rsidR="00EE49F4">
      <w:rPr>
        <w:b/>
      </w:rPr>
      <w:t>d</w:t>
    </w:r>
    <w:r w:rsidRPr="0071565B">
      <w:rPr>
        <w:b/>
      </w:rPr>
      <w:t>dres</w:t>
    </w:r>
    <w:r w:rsidR="00EE49F4">
      <w:rPr>
        <w:b/>
      </w:rPr>
      <w:t>s</w:t>
    </w:r>
    <w:r>
      <w:t xml:space="preserve"> </w:t>
    </w:r>
    <w:r>
      <w:tab/>
    </w:r>
    <w:r w:rsidR="00EE49F4">
      <w:t>De Sillestraat 133, 2593TW Den Haag</w:t>
    </w:r>
    <w:r>
      <w:tab/>
    </w:r>
    <w:r w:rsidR="00EE49F4">
      <w:rPr>
        <w:b/>
      </w:rPr>
      <w:t>Bank</w:t>
    </w:r>
    <w:r w:rsidRPr="00A3550B">
      <w:rPr>
        <w:b/>
      </w:rPr>
      <w:tab/>
    </w:r>
    <w:r w:rsidR="00EE49F4">
      <w:t>NL04KNAB0726613738</w:t>
    </w:r>
  </w:p>
  <w:p w14:paraId="7E704920" w14:textId="77777777" w:rsidR="00AF2A48" w:rsidRPr="0071565B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KvK</w:t>
    </w:r>
    <w:r>
      <w:t xml:space="preserve"> </w:t>
    </w:r>
    <w:r>
      <w:tab/>
    </w:r>
    <w:r w:rsidRPr="00234827">
      <w:t>55995926</w:t>
    </w:r>
    <w:r>
      <w:tab/>
    </w:r>
    <w:r w:rsidR="00EE49F4">
      <w:rPr>
        <w:b/>
      </w:rPr>
      <w:t>Tax number</w:t>
    </w:r>
    <w:r>
      <w:tab/>
      <w:t>851936842B01</w:t>
    </w:r>
  </w:p>
  <w:p w14:paraId="34B2527A" w14:textId="77777777" w:rsidR="00AF2A48" w:rsidRDefault="00AF2A48" w:rsidP="003E4CD7">
    <w:pPr>
      <w:pStyle w:val="Koptekst"/>
      <w:tabs>
        <w:tab w:val="clear" w:pos="4536"/>
        <w:tab w:val="clear" w:pos="9072"/>
        <w:tab w:val="left" w:pos="1418"/>
        <w:tab w:val="right" w:pos="10204"/>
      </w:tabs>
    </w:pPr>
    <w:r>
      <w:tab/>
    </w:r>
    <w: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1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4EEE2" w14:textId="77777777" w:rsidR="00D52D8A" w:rsidRDefault="00D52D8A" w:rsidP="004D7D9F">
      <w:pPr>
        <w:spacing w:after="0" w:line="240" w:lineRule="auto"/>
      </w:pPr>
      <w:r>
        <w:separator/>
      </w:r>
    </w:p>
  </w:footnote>
  <w:footnote w:type="continuationSeparator" w:id="0">
    <w:p w14:paraId="4416B1FB" w14:textId="77777777" w:rsidR="00D52D8A" w:rsidRDefault="00D52D8A" w:rsidP="004D7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EF345" w14:textId="77777777" w:rsidR="00F377A9" w:rsidRDefault="00F377A9" w:rsidP="00F377A9">
    <w:pPr>
      <w:pStyle w:val="Koptekst"/>
      <w:tabs>
        <w:tab w:val="clear" w:pos="4536"/>
        <w:tab w:val="clear" w:pos="9072"/>
        <w:tab w:val="left" w:pos="4455"/>
      </w:tabs>
      <w:rPr>
        <w:b/>
      </w:rPr>
    </w:pPr>
    <w:r>
      <w:rPr>
        <w:b/>
      </w:rPr>
      <w:tab/>
    </w:r>
  </w:p>
  <w:p w14:paraId="11377BA8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sz w:val="36"/>
      </w:rPr>
    </w:pPr>
    <w:r w:rsidRPr="00112E2E">
      <w:rPr>
        <w:b/>
        <w:noProof/>
        <w:sz w:val="20"/>
        <w:szCs w:val="20"/>
        <w:lang w:val="en-US"/>
      </w:rPr>
      <w:drawing>
        <wp:inline distT="0" distB="0" distL="0" distR="0" wp14:anchorId="725FBE17" wp14:editId="5E0C6A18">
          <wp:extent cx="1980000" cy="237600"/>
          <wp:effectExtent l="0" t="0" r="1270" b="0"/>
          <wp:docPr id="31" name="Afbeelding 31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23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D681C" w14:textId="77777777" w:rsidR="00F377A9" w:rsidRDefault="00F377A9" w:rsidP="00F377A9">
    <w:pPr>
      <w:pStyle w:val="Koptekst"/>
      <w:tabs>
        <w:tab w:val="clear" w:pos="9072"/>
      </w:tabs>
      <w:jc w:val="right"/>
      <w:rPr>
        <w:b/>
      </w:rPr>
    </w:pPr>
  </w:p>
  <w:p w14:paraId="213FC5A0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noProof/>
        <w:sz w:val="20"/>
        <w:szCs w:val="20"/>
        <w:lang w:val="en-US"/>
      </w:rPr>
      <w:drawing>
        <wp:anchor distT="0" distB="0" distL="114300" distR="114300" simplePos="0" relativeHeight="251660288" behindDoc="0" locked="0" layoutInCell="1" allowOverlap="1" wp14:anchorId="1D4F10BC" wp14:editId="7D41B2FE">
          <wp:simplePos x="0" y="0"/>
          <wp:positionH relativeFrom="margin">
            <wp:posOffset>0</wp:posOffset>
          </wp:positionH>
          <wp:positionV relativeFrom="page">
            <wp:posOffset>457200</wp:posOffset>
          </wp:positionV>
          <wp:extent cx="3960000" cy="475200"/>
          <wp:effectExtent l="0" t="0" r="2540" b="1270"/>
          <wp:wrapSquare wrapText="bothSides"/>
          <wp:docPr id="30" name="Afbeelding 30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0000" cy="47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F1B74">
      <w:rPr>
        <w:rFonts w:ascii="Odin Rounded" w:hAnsi="Odin Rounded"/>
        <w:b/>
        <w:sz w:val="20"/>
        <w:szCs w:val="20"/>
      </w:rPr>
      <w:tab/>
      <w:t>Website</w:t>
    </w:r>
    <w:r w:rsidRPr="005F1B74">
      <w:rPr>
        <w:rFonts w:ascii="Odin Rounded" w:hAnsi="Odin Rounded"/>
        <w:sz w:val="20"/>
        <w:szCs w:val="20"/>
      </w:rPr>
      <w:tab/>
    </w:r>
    <w:hyperlink r:id="rId2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www.eastpackers.nl</w:t>
      </w:r>
    </w:hyperlink>
  </w:p>
  <w:p w14:paraId="268D6198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ab/>
      <w:t>E-mail</w:t>
    </w:r>
    <w:r w:rsidRPr="005F1B74">
      <w:rPr>
        <w:rFonts w:ascii="Odin Rounded" w:hAnsi="Odin Rounded"/>
        <w:sz w:val="20"/>
        <w:szCs w:val="20"/>
      </w:rPr>
      <w:tab/>
    </w:r>
    <w:hyperlink r:id="rId3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info@eastpackers.nl</w:t>
      </w:r>
    </w:hyperlink>
  </w:p>
  <w:p w14:paraId="18E5CF3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</w:p>
  <w:p w14:paraId="434B90B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sz w:val="20"/>
        <w:szCs w:val="20"/>
      </w:rPr>
      <w:tab/>
    </w:r>
    <w:r w:rsidRPr="005F1B74">
      <w:rPr>
        <w:rFonts w:ascii="Odin Rounded" w:hAnsi="Odin Rounded"/>
        <w:b/>
        <w:sz w:val="20"/>
        <w:szCs w:val="20"/>
      </w:rPr>
      <w:t>Facebook</w:t>
    </w:r>
    <w:r w:rsidRPr="005F1B74">
      <w:rPr>
        <w:rFonts w:ascii="Odin Rounded" w:hAnsi="Odin Rounded"/>
        <w:sz w:val="20"/>
        <w:szCs w:val="20"/>
      </w:rPr>
      <w:tab/>
      <w:t>EastpackersNL</w:t>
    </w:r>
  </w:p>
  <w:p w14:paraId="44FC134D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b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 xml:space="preserve">Eastpackers </w:t>
    </w:r>
    <w:r w:rsidRPr="005F1B74">
      <w:rPr>
        <w:rFonts w:ascii="Odin Rounded" w:hAnsi="Odin Rounded"/>
        <w:sz w:val="20"/>
        <w:szCs w:val="20"/>
      </w:rPr>
      <w:t xml:space="preserve">is een handelsnaam van </w:t>
    </w:r>
    <w:r w:rsidRPr="005F1B74">
      <w:rPr>
        <w:rFonts w:ascii="Odin Rounded" w:hAnsi="Odin Rounded"/>
        <w:b/>
        <w:sz w:val="20"/>
        <w:szCs w:val="20"/>
      </w:rPr>
      <w:t>Stichting UcDean</w:t>
    </w:r>
    <w:r w:rsidRPr="005F1B74">
      <w:rPr>
        <w:rFonts w:ascii="Odin Rounded" w:hAnsi="Odin Rounded"/>
        <w:b/>
        <w:sz w:val="20"/>
        <w:szCs w:val="20"/>
      </w:rPr>
      <w:tab/>
      <w:t>Twitter</w:t>
    </w:r>
    <w:r w:rsidRPr="005F1B74">
      <w:rPr>
        <w:rFonts w:ascii="Odin Rounded" w:hAnsi="Odin Rounded"/>
        <w:sz w:val="20"/>
        <w:szCs w:val="20"/>
      </w:rPr>
      <w:tab/>
      <w:t>EastpackersN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7162"/>
    <w:multiLevelType w:val="hybridMultilevel"/>
    <w:tmpl w:val="032041A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8270A"/>
    <w:multiLevelType w:val="hybridMultilevel"/>
    <w:tmpl w:val="704EEB7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48A42C8">
      <w:start w:val="11"/>
      <w:numFmt w:val="bullet"/>
      <w:lvlText w:val="-"/>
      <w:lvlJc w:val="left"/>
      <w:pPr>
        <w:ind w:left="2700" w:hanging="720"/>
      </w:pPr>
      <w:rPr>
        <w:rFonts w:ascii="Calibri" w:eastAsiaTheme="minorHAnsi" w:hAnsi="Calibri" w:cs="Aria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5118"/>
    <w:multiLevelType w:val="hybridMultilevel"/>
    <w:tmpl w:val="A2ECC5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73908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76824"/>
    <w:multiLevelType w:val="hybridMultilevel"/>
    <w:tmpl w:val="15F0F46A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404EE1"/>
    <w:multiLevelType w:val="hybridMultilevel"/>
    <w:tmpl w:val="C012E6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3F4"/>
    <w:multiLevelType w:val="hybridMultilevel"/>
    <w:tmpl w:val="EB68A92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82085"/>
    <w:multiLevelType w:val="multilevel"/>
    <w:tmpl w:val="8EDE5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765C1D"/>
    <w:multiLevelType w:val="hybridMultilevel"/>
    <w:tmpl w:val="37E00E2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44E41"/>
    <w:multiLevelType w:val="hybridMultilevel"/>
    <w:tmpl w:val="AD38DE5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14C37"/>
    <w:multiLevelType w:val="hybridMultilevel"/>
    <w:tmpl w:val="597EC4A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745EE"/>
    <w:multiLevelType w:val="hybridMultilevel"/>
    <w:tmpl w:val="892A8DA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E44DC"/>
    <w:multiLevelType w:val="hybridMultilevel"/>
    <w:tmpl w:val="E678101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31AAF"/>
    <w:multiLevelType w:val="hybridMultilevel"/>
    <w:tmpl w:val="AD6CBD3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3197C"/>
    <w:multiLevelType w:val="hybridMultilevel"/>
    <w:tmpl w:val="D6B6A8A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24502"/>
    <w:multiLevelType w:val="hybridMultilevel"/>
    <w:tmpl w:val="204C73D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E728D"/>
    <w:multiLevelType w:val="hybridMultilevel"/>
    <w:tmpl w:val="9CFCD9C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62807"/>
    <w:multiLevelType w:val="hybridMultilevel"/>
    <w:tmpl w:val="B626482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42328"/>
    <w:multiLevelType w:val="hybridMultilevel"/>
    <w:tmpl w:val="CC1832E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12A4F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D30D6"/>
    <w:multiLevelType w:val="hybridMultilevel"/>
    <w:tmpl w:val="3B602F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5F2AA5"/>
    <w:multiLevelType w:val="hybridMultilevel"/>
    <w:tmpl w:val="08DAD934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F1D7E"/>
    <w:multiLevelType w:val="hybridMultilevel"/>
    <w:tmpl w:val="51FCB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C472C"/>
    <w:multiLevelType w:val="hybridMultilevel"/>
    <w:tmpl w:val="3DCAC6BC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4130003">
      <w:start w:val="1"/>
      <w:numFmt w:val="bullet"/>
      <w:lvlText w:val="o"/>
      <w:lvlJc w:val="left"/>
      <w:pPr>
        <w:ind w:left="3420" w:hanging="72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A51DC4"/>
    <w:multiLevelType w:val="hybridMultilevel"/>
    <w:tmpl w:val="46C8BD70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B15DD"/>
    <w:multiLevelType w:val="hybridMultilevel"/>
    <w:tmpl w:val="0E6CC97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51418"/>
    <w:multiLevelType w:val="hybridMultilevel"/>
    <w:tmpl w:val="1466D3B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6D4505"/>
    <w:multiLevelType w:val="hybridMultilevel"/>
    <w:tmpl w:val="102CAC5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096AEF"/>
    <w:multiLevelType w:val="hybridMultilevel"/>
    <w:tmpl w:val="D76855CC"/>
    <w:lvl w:ilvl="0" w:tplc="0413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D454877"/>
    <w:multiLevelType w:val="hybridMultilevel"/>
    <w:tmpl w:val="EE109AAA"/>
    <w:lvl w:ilvl="0" w:tplc="153A925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211EEE"/>
    <w:multiLevelType w:val="hybridMultilevel"/>
    <w:tmpl w:val="A66E41E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212527"/>
    <w:multiLevelType w:val="hybridMultilevel"/>
    <w:tmpl w:val="F4C60D1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475455"/>
    <w:multiLevelType w:val="hybridMultilevel"/>
    <w:tmpl w:val="FCF4D50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A0B29"/>
    <w:multiLevelType w:val="hybridMultilevel"/>
    <w:tmpl w:val="8D9C0C3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3"/>
  </w:num>
  <w:num w:numId="4">
    <w:abstractNumId w:val="5"/>
  </w:num>
  <w:num w:numId="5">
    <w:abstractNumId w:val="11"/>
  </w:num>
  <w:num w:numId="6">
    <w:abstractNumId w:val="24"/>
  </w:num>
  <w:num w:numId="7">
    <w:abstractNumId w:val="25"/>
  </w:num>
  <w:num w:numId="8">
    <w:abstractNumId w:val="8"/>
  </w:num>
  <w:num w:numId="9">
    <w:abstractNumId w:val="27"/>
  </w:num>
  <w:num w:numId="10">
    <w:abstractNumId w:val="33"/>
  </w:num>
  <w:num w:numId="11">
    <w:abstractNumId w:val="10"/>
  </w:num>
  <w:num w:numId="12">
    <w:abstractNumId w:val="19"/>
  </w:num>
  <w:num w:numId="13">
    <w:abstractNumId w:val="26"/>
  </w:num>
  <w:num w:numId="14">
    <w:abstractNumId w:val="16"/>
  </w:num>
  <w:num w:numId="15">
    <w:abstractNumId w:val="15"/>
  </w:num>
  <w:num w:numId="16">
    <w:abstractNumId w:val="17"/>
  </w:num>
  <w:num w:numId="17">
    <w:abstractNumId w:val="30"/>
  </w:num>
  <w:num w:numId="18">
    <w:abstractNumId w:val="32"/>
  </w:num>
  <w:num w:numId="19">
    <w:abstractNumId w:val="9"/>
  </w:num>
  <w:num w:numId="20">
    <w:abstractNumId w:val="31"/>
  </w:num>
  <w:num w:numId="21">
    <w:abstractNumId w:val="1"/>
  </w:num>
  <w:num w:numId="22">
    <w:abstractNumId w:val="13"/>
  </w:num>
  <w:num w:numId="23">
    <w:abstractNumId w:val="28"/>
  </w:num>
  <w:num w:numId="24">
    <w:abstractNumId w:val="14"/>
  </w:num>
  <w:num w:numId="25">
    <w:abstractNumId w:val="23"/>
  </w:num>
  <w:num w:numId="26">
    <w:abstractNumId w:val="4"/>
  </w:num>
  <w:num w:numId="27">
    <w:abstractNumId w:val="18"/>
  </w:num>
  <w:num w:numId="28">
    <w:abstractNumId w:val="0"/>
  </w:num>
  <w:num w:numId="29">
    <w:abstractNumId w:val="2"/>
  </w:num>
  <w:num w:numId="30">
    <w:abstractNumId w:val="21"/>
  </w:num>
  <w:num w:numId="31">
    <w:abstractNumId w:val="20"/>
  </w:num>
  <w:num w:numId="32">
    <w:abstractNumId w:val="7"/>
  </w:num>
  <w:num w:numId="33">
    <w:abstractNumId w:val="22"/>
  </w:num>
  <w:num w:numId="34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TAzNDWyMDCxMDdX0lEKTi0uzszPAykwrAUAIAewgiwAAAA="/>
  </w:docVars>
  <w:rsids>
    <w:rsidRoot w:val="004D7D9F"/>
    <w:rsid w:val="000032C5"/>
    <w:rsid w:val="000116FA"/>
    <w:rsid w:val="0001264E"/>
    <w:rsid w:val="000233F5"/>
    <w:rsid w:val="00025A5B"/>
    <w:rsid w:val="00026D04"/>
    <w:rsid w:val="000405DF"/>
    <w:rsid w:val="00042A56"/>
    <w:rsid w:val="00054776"/>
    <w:rsid w:val="000565D5"/>
    <w:rsid w:val="00060E5C"/>
    <w:rsid w:val="00064B5B"/>
    <w:rsid w:val="00066742"/>
    <w:rsid w:val="000701AA"/>
    <w:rsid w:val="0008026E"/>
    <w:rsid w:val="00082431"/>
    <w:rsid w:val="00087395"/>
    <w:rsid w:val="000873EB"/>
    <w:rsid w:val="00092CB4"/>
    <w:rsid w:val="000A0D09"/>
    <w:rsid w:val="000A1FAB"/>
    <w:rsid w:val="000A2051"/>
    <w:rsid w:val="000A34B1"/>
    <w:rsid w:val="000B0395"/>
    <w:rsid w:val="000B084C"/>
    <w:rsid w:val="000B4703"/>
    <w:rsid w:val="000C204B"/>
    <w:rsid w:val="000C2567"/>
    <w:rsid w:val="000E0E6F"/>
    <w:rsid w:val="000E6740"/>
    <w:rsid w:val="000E7D1E"/>
    <w:rsid w:val="000F49D3"/>
    <w:rsid w:val="000F5A0C"/>
    <w:rsid w:val="000F7890"/>
    <w:rsid w:val="00100100"/>
    <w:rsid w:val="00101BCA"/>
    <w:rsid w:val="00102672"/>
    <w:rsid w:val="00107A4F"/>
    <w:rsid w:val="0011360B"/>
    <w:rsid w:val="001165FC"/>
    <w:rsid w:val="0011782F"/>
    <w:rsid w:val="00117BBC"/>
    <w:rsid w:val="00120B3B"/>
    <w:rsid w:val="001217EE"/>
    <w:rsid w:val="001223F2"/>
    <w:rsid w:val="00131F00"/>
    <w:rsid w:val="00137EE1"/>
    <w:rsid w:val="00140360"/>
    <w:rsid w:val="00140A9F"/>
    <w:rsid w:val="00140BE8"/>
    <w:rsid w:val="001421A5"/>
    <w:rsid w:val="001449BB"/>
    <w:rsid w:val="00145AB5"/>
    <w:rsid w:val="0014702F"/>
    <w:rsid w:val="001509ED"/>
    <w:rsid w:val="00150A99"/>
    <w:rsid w:val="00155196"/>
    <w:rsid w:val="00160BD2"/>
    <w:rsid w:val="0016141D"/>
    <w:rsid w:val="00163C30"/>
    <w:rsid w:val="00164DDC"/>
    <w:rsid w:val="00167517"/>
    <w:rsid w:val="001676E5"/>
    <w:rsid w:val="00170CCB"/>
    <w:rsid w:val="0017239C"/>
    <w:rsid w:val="00174699"/>
    <w:rsid w:val="00175875"/>
    <w:rsid w:val="00186C02"/>
    <w:rsid w:val="0019398C"/>
    <w:rsid w:val="00194992"/>
    <w:rsid w:val="00197410"/>
    <w:rsid w:val="001A4489"/>
    <w:rsid w:val="001B360F"/>
    <w:rsid w:val="001C4893"/>
    <w:rsid w:val="001D2DF2"/>
    <w:rsid w:val="001D34DA"/>
    <w:rsid w:val="001D41E1"/>
    <w:rsid w:val="001D696C"/>
    <w:rsid w:val="001E3667"/>
    <w:rsid w:val="001E5EC1"/>
    <w:rsid w:val="001F20F3"/>
    <w:rsid w:val="001F7718"/>
    <w:rsid w:val="002023EB"/>
    <w:rsid w:val="0020516F"/>
    <w:rsid w:val="0021097C"/>
    <w:rsid w:val="00215001"/>
    <w:rsid w:val="0021637A"/>
    <w:rsid w:val="00224FEE"/>
    <w:rsid w:val="00227339"/>
    <w:rsid w:val="0023348C"/>
    <w:rsid w:val="00234827"/>
    <w:rsid w:val="00234977"/>
    <w:rsid w:val="002409CD"/>
    <w:rsid w:val="00241E74"/>
    <w:rsid w:val="0024274D"/>
    <w:rsid w:val="002439C5"/>
    <w:rsid w:val="002457B1"/>
    <w:rsid w:val="00247B05"/>
    <w:rsid w:val="0025285F"/>
    <w:rsid w:val="00252A56"/>
    <w:rsid w:val="00264447"/>
    <w:rsid w:val="00266845"/>
    <w:rsid w:val="00276D10"/>
    <w:rsid w:val="00282549"/>
    <w:rsid w:val="00284ACD"/>
    <w:rsid w:val="00290BC7"/>
    <w:rsid w:val="00291A7A"/>
    <w:rsid w:val="002B1678"/>
    <w:rsid w:val="002B3D71"/>
    <w:rsid w:val="002B5CB4"/>
    <w:rsid w:val="002C255D"/>
    <w:rsid w:val="002D0B34"/>
    <w:rsid w:val="002D360B"/>
    <w:rsid w:val="002E0782"/>
    <w:rsid w:val="002E5B7A"/>
    <w:rsid w:val="002F2900"/>
    <w:rsid w:val="002F3DEB"/>
    <w:rsid w:val="002F5CA0"/>
    <w:rsid w:val="00300DD6"/>
    <w:rsid w:val="00307527"/>
    <w:rsid w:val="00312209"/>
    <w:rsid w:val="00321BC3"/>
    <w:rsid w:val="00324BFC"/>
    <w:rsid w:val="003304B9"/>
    <w:rsid w:val="0033272D"/>
    <w:rsid w:val="00335FE5"/>
    <w:rsid w:val="003477E7"/>
    <w:rsid w:val="00350E0A"/>
    <w:rsid w:val="003544B6"/>
    <w:rsid w:val="00355BF9"/>
    <w:rsid w:val="00356A05"/>
    <w:rsid w:val="00361E2C"/>
    <w:rsid w:val="00362111"/>
    <w:rsid w:val="00370F43"/>
    <w:rsid w:val="00373C23"/>
    <w:rsid w:val="00380AE4"/>
    <w:rsid w:val="00385BC7"/>
    <w:rsid w:val="003A3E2B"/>
    <w:rsid w:val="003A5370"/>
    <w:rsid w:val="003B2146"/>
    <w:rsid w:val="003B4D5F"/>
    <w:rsid w:val="003C0BCA"/>
    <w:rsid w:val="003C40C7"/>
    <w:rsid w:val="003C44B3"/>
    <w:rsid w:val="003C4E2A"/>
    <w:rsid w:val="003C69F3"/>
    <w:rsid w:val="003D1D37"/>
    <w:rsid w:val="003D2223"/>
    <w:rsid w:val="003D2D50"/>
    <w:rsid w:val="003D3427"/>
    <w:rsid w:val="003D3675"/>
    <w:rsid w:val="003E120D"/>
    <w:rsid w:val="003E2B91"/>
    <w:rsid w:val="003E4CD7"/>
    <w:rsid w:val="003E7FD2"/>
    <w:rsid w:val="003F0679"/>
    <w:rsid w:val="003F3D52"/>
    <w:rsid w:val="00401447"/>
    <w:rsid w:val="00405598"/>
    <w:rsid w:val="00412F3E"/>
    <w:rsid w:val="004154B3"/>
    <w:rsid w:val="004217B1"/>
    <w:rsid w:val="0042395B"/>
    <w:rsid w:val="00424415"/>
    <w:rsid w:val="00426556"/>
    <w:rsid w:val="00427F9A"/>
    <w:rsid w:val="00430801"/>
    <w:rsid w:val="00432DC5"/>
    <w:rsid w:val="00434D3F"/>
    <w:rsid w:val="00440A9E"/>
    <w:rsid w:val="00442646"/>
    <w:rsid w:val="0045354E"/>
    <w:rsid w:val="0045397D"/>
    <w:rsid w:val="004573E4"/>
    <w:rsid w:val="0046479F"/>
    <w:rsid w:val="0046715D"/>
    <w:rsid w:val="00481B61"/>
    <w:rsid w:val="004A03FF"/>
    <w:rsid w:val="004A33DF"/>
    <w:rsid w:val="004A5158"/>
    <w:rsid w:val="004B0033"/>
    <w:rsid w:val="004B3D08"/>
    <w:rsid w:val="004B3D32"/>
    <w:rsid w:val="004B6C1C"/>
    <w:rsid w:val="004B6CC8"/>
    <w:rsid w:val="004C32D2"/>
    <w:rsid w:val="004C7654"/>
    <w:rsid w:val="004D103D"/>
    <w:rsid w:val="004D7D9F"/>
    <w:rsid w:val="004E7F8F"/>
    <w:rsid w:val="00500486"/>
    <w:rsid w:val="00501FEE"/>
    <w:rsid w:val="00512655"/>
    <w:rsid w:val="005174F9"/>
    <w:rsid w:val="00524949"/>
    <w:rsid w:val="00525FAA"/>
    <w:rsid w:val="005302A6"/>
    <w:rsid w:val="0053357E"/>
    <w:rsid w:val="00540ACA"/>
    <w:rsid w:val="005442C9"/>
    <w:rsid w:val="005447D3"/>
    <w:rsid w:val="005501E0"/>
    <w:rsid w:val="005618C4"/>
    <w:rsid w:val="005622E6"/>
    <w:rsid w:val="00562FCB"/>
    <w:rsid w:val="00564149"/>
    <w:rsid w:val="005649D2"/>
    <w:rsid w:val="00564EB0"/>
    <w:rsid w:val="005674FC"/>
    <w:rsid w:val="00572F59"/>
    <w:rsid w:val="005778FB"/>
    <w:rsid w:val="00585C72"/>
    <w:rsid w:val="005916F5"/>
    <w:rsid w:val="0059718B"/>
    <w:rsid w:val="005A0F1B"/>
    <w:rsid w:val="005A3C72"/>
    <w:rsid w:val="005B002D"/>
    <w:rsid w:val="005B08AF"/>
    <w:rsid w:val="005B2C7C"/>
    <w:rsid w:val="005C1046"/>
    <w:rsid w:val="005D0019"/>
    <w:rsid w:val="005F0B3B"/>
    <w:rsid w:val="005F4E18"/>
    <w:rsid w:val="006027CE"/>
    <w:rsid w:val="0062013B"/>
    <w:rsid w:val="006232C1"/>
    <w:rsid w:val="00643CDD"/>
    <w:rsid w:val="00650888"/>
    <w:rsid w:val="0066007B"/>
    <w:rsid w:val="00660966"/>
    <w:rsid w:val="00674E68"/>
    <w:rsid w:val="00680540"/>
    <w:rsid w:val="00686ED6"/>
    <w:rsid w:val="00687BF0"/>
    <w:rsid w:val="00693781"/>
    <w:rsid w:val="006964DA"/>
    <w:rsid w:val="00697DE6"/>
    <w:rsid w:val="006A2387"/>
    <w:rsid w:val="006A62F0"/>
    <w:rsid w:val="006A7B09"/>
    <w:rsid w:val="006B6D86"/>
    <w:rsid w:val="006C2358"/>
    <w:rsid w:val="006D1E76"/>
    <w:rsid w:val="006D5095"/>
    <w:rsid w:val="006D7EC8"/>
    <w:rsid w:val="006F478F"/>
    <w:rsid w:val="006F59A9"/>
    <w:rsid w:val="006F6C01"/>
    <w:rsid w:val="0070455B"/>
    <w:rsid w:val="00704EFF"/>
    <w:rsid w:val="00707CE4"/>
    <w:rsid w:val="00710911"/>
    <w:rsid w:val="007130CF"/>
    <w:rsid w:val="007144D6"/>
    <w:rsid w:val="0071565B"/>
    <w:rsid w:val="00717F4F"/>
    <w:rsid w:val="0072017F"/>
    <w:rsid w:val="007313E3"/>
    <w:rsid w:val="0073228F"/>
    <w:rsid w:val="00740434"/>
    <w:rsid w:val="00746765"/>
    <w:rsid w:val="00747600"/>
    <w:rsid w:val="007557F3"/>
    <w:rsid w:val="00756EDA"/>
    <w:rsid w:val="00775EE6"/>
    <w:rsid w:val="00797E69"/>
    <w:rsid w:val="007A1100"/>
    <w:rsid w:val="007A4676"/>
    <w:rsid w:val="007A4C95"/>
    <w:rsid w:val="007A6C4C"/>
    <w:rsid w:val="007C0749"/>
    <w:rsid w:val="007E18BD"/>
    <w:rsid w:val="007F4299"/>
    <w:rsid w:val="007F5B66"/>
    <w:rsid w:val="00802F9F"/>
    <w:rsid w:val="008038B1"/>
    <w:rsid w:val="00806E98"/>
    <w:rsid w:val="008177C1"/>
    <w:rsid w:val="008231BA"/>
    <w:rsid w:val="00827ED7"/>
    <w:rsid w:val="00833554"/>
    <w:rsid w:val="008338A5"/>
    <w:rsid w:val="008410AD"/>
    <w:rsid w:val="00851B74"/>
    <w:rsid w:val="008559D2"/>
    <w:rsid w:val="00855A70"/>
    <w:rsid w:val="00872A2C"/>
    <w:rsid w:val="00890525"/>
    <w:rsid w:val="00891D12"/>
    <w:rsid w:val="00893E8E"/>
    <w:rsid w:val="008A49D3"/>
    <w:rsid w:val="008A6D63"/>
    <w:rsid w:val="008A7BB9"/>
    <w:rsid w:val="008B1892"/>
    <w:rsid w:val="008B35F9"/>
    <w:rsid w:val="008B45DB"/>
    <w:rsid w:val="008B6304"/>
    <w:rsid w:val="008C0A7D"/>
    <w:rsid w:val="008C2A8E"/>
    <w:rsid w:val="008C30D0"/>
    <w:rsid w:val="008D4F4F"/>
    <w:rsid w:val="008D7102"/>
    <w:rsid w:val="008F3D29"/>
    <w:rsid w:val="008F45C2"/>
    <w:rsid w:val="008F7D1B"/>
    <w:rsid w:val="00902449"/>
    <w:rsid w:val="009028A9"/>
    <w:rsid w:val="00913C46"/>
    <w:rsid w:val="00920BB1"/>
    <w:rsid w:val="00922D46"/>
    <w:rsid w:val="00933F35"/>
    <w:rsid w:val="00936315"/>
    <w:rsid w:val="00942E77"/>
    <w:rsid w:val="00945AC4"/>
    <w:rsid w:val="009478A9"/>
    <w:rsid w:val="00954D55"/>
    <w:rsid w:val="009612B7"/>
    <w:rsid w:val="00964C7A"/>
    <w:rsid w:val="00964D91"/>
    <w:rsid w:val="00976473"/>
    <w:rsid w:val="009770A9"/>
    <w:rsid w:val="009821BD"/>
    <w:rsid w:val="00983DD2"/>
    <w:rsid w:val="00986093"/>
    <w:rsid w:val="009929DF"/>
    <w:rsid w:val="009952CD"/>
    <w:rsid w:val="00997533"/>
    <w:rsid w:val="009A6BC1"/>
    <w:rsid w:val="009A7A0E"/>
    <w:rsid w:val="009B63D0"/>
    <w:rsid w:val="009B693A"/>
    <w:rsid w:val="009C2BC5"/>
    <w:rsid w:val="009C637C"/>
    <w:rsid w:val="009D3943"/>
    <w:rsid w:val="009D41F1"/>
    <w:rsid w:val="009D7711"/>
    <w:rsid w:val="009E0077"/>
    <w:rsid w:val="009E078D"/>
    <w:rsid w:val="009E0A8A"/>
    <w:rsid w:val="009E19D2"/>
    <w:rsid w:val="009E318B"/>
    <w:rsid w:val="009E3360"/>
    <w:rsid w:val="009E47F1"/>
    <w:rsid w:val="009E72D8"/>
    <w:rsid w:val="009F159B"/>
    <w:rsid w:val="00A01AA5"/>
    <w:rsid w:val="00A02A24"/>
    <w:rsid w:val="00A20583"/>
    <w:rsid w:val="00A35100"/>
    <w:rsid w:val="00A3550B"/>
    <w:rsid w:val="00A449FA"/>
    <w:rsid w:val="00A45704"/>
    <w:rsid w:val="00A45B92"/>
    <w:rsid w:val="00A5225D"/>
    <w:rsid w:val="00A6314C"/>
    <w:rsid w:val="00A84F67"/>
    <w:rsid w:val="00A87E5F"/>
    <w:rsid w:val="00A9096D"/>
    <w:rsid w:val="00AA3AC4"/>
    <w:rsid w:val="00AA54AD"/>
    <w:rsid w:val="00AA6501"/>
    <w:rsid w:val="00AB02F2"/>
    <w:rsid w:val="00AB1293"/>
    <w:rsid w:val="00AB5C92"/>
    <w:rsid w:val="00AC25AF"/>
    <w:rsid w:val="00AC5249"/>
    <w:rsid w:val="00AD0BEA"/>
    <w:rsid w:val="00AE5135"/>
    <w:rsid w:val="00AF2A48"/>
    <w:rsid w:val="00AF4C28"/>
    <w:rsid w:val="00AF63BF"/>
    <w:rsid w:val="00B02406"/>
    <w:rsid w:val="00B037FB"/>
    <w:rsid w:val="00B03F14"/>
    <w:rsid w:val="00B0671F"/>
    <w:rsid w:val="00B115B6"/>
    <w:rsid w:val="00B13AF2"/>
    <w:rsid w:val="00B145AC"/>
    <w:rsid w:val="00B16EEF"/>
    <w:rsid w:val="00B23808"/>
    <w:rsid w:val="00B25666"/>
    <w:rsid w:val="00B319A5"/>
    <w:rsid w:val="00B33868"/>
    <w:rsid w:val="00B3789B"/>
    <w:rsid w:val="00B37ADF"/>
    <w:rsid w:val="00B40BB6"/>
    <w:rsid w:val="00B439A5"/>
    <w:rsid w:val="00B464DD"/>
    <w:rsid w:val="00B563CA"/>
    <w:rsid w:val="00B572E7"/>
    <w:rsid w:val="00B61BBC"/>
    <w:rsid w:val="00B64CC3"/>
    <w:rsid w:val="00B70B58"/>
    <w:rsid w:val="00B70DAC"/>
    <w:rsid w:val="00B754A6"/>
    <w:rsid w:val="00B765DD"/>
    <w:rsid w:val="00B858FA"/>
    <w:rsid w:val="00B92B3F"/>
    <w:rsid w:val="00BA0C4A"/>
    <w:rsid w:val="00BA3453"/>
    <w:rsid w:val="00BB0065"/>
    <w:rsid w:val="00BB5D9C"/>
    <w:rsid w:val="00BB741B"/>
    <w:rsid w:val="00BC4684"/>
    <w:rsid w:val="00BC5442"/>
    <w:rsid w:val="00BD5846"/>
    <w:rsid w:val="00BE5CF3"/>
    <w:rsid w:val="00BE63A1"/>
    <w:rsid w:val="00BF06AD"/>
    <w:rsid w:val="00C02F16"/>
    <w:rsid w:val="00C10D2D"/>
    <w:rsid w:val="00C2170F"/>
    <w:rsid w:val="00C23AED"/>
    <w:rsid w:val="00C26800"/>
    <w:rsid w:val="00C33437"/>
    <w:rsid w:val="00C35991"/>
    <w:rsid w:val="00C4496D"/>
    <w:rsid w:val="00C4706B"/>
    <w:rsid w:val="00C53992"/>
    <w:rsid w:val="00C632B4"/>
    <w:rsid w:val="00C63BBD"/>
    <w:rsid w:val="00C64B3E"/>
    <w:rsid w:val="00C671EC"/>
    <w:rsid w:val="00C673A9"/>
    <w:rsid w:val="00C67A3D"/>
    <w:rsid w:val="00C707D8"/>
    <w:rsid w:val="00C70DEE"/>
    <w:rsid w:val="00C720D0"/>
    <w:rsid w:val="00C72B18"/>
    <w:rsid w:val="00C7760D"/>
    <w:rsid w:val="00C847D4"/>
    <w:rsid w:val="00C912A4"/>
    <w:rsid w:val="00C918DF"/>
    <w:rsid w:val="00C92A00"/>
    <w:rsid w:val="00C96799"/>
    <w:rsid w:val="00CA53D0"/>
    <w:rsid w:val="00CA6A15"/>
    <w:rsid w:val="00CB1862"/>
    <w:rsid w:val="00CB7336"/>
    <w:rsid w:val="00CC50C1"/>
    <w:rsid w:val="00CC53D3"/>
    <w:rsid w:val="00CC7736"/>
    <w:rsid w:val="00CD0F19"/>
    <w:rsid w:val="00CD74EE"/>
    <w:rsid w:val="00CE2842"/>
    <w:rsid w:val="00CF2455"/>
    <w:rsid w:val="00CF4B40"/>
    <w:rsid w:val="00D22066"/>
    <w:rsid w:val="00D23367"/>
    <w:rsid w:val="00D2542A"/>
    <w:rsid w:val="00D32CED"/>
    <w:rsid w:val="00D366FE"/>
    <w:rsid w:val="00D46D9C"/>
    <w:rsid w:val="00D52D8A"/>
    <w:rsid w:val="00D64456"/>
    <w:rsid w:val="00D70320"/>
    <w:rsid w:val="00D74E44"/>
    <w:rsid w:val="00D9366A"/>
    <w:rsid w:val="00D93786"/>
    <w:rsid w:val="00D958B2"/>
    <w:rsid w:val="00DA23B5"/>
    <w:rsid w:val="00DB3963"/>
    <w:rsid w:val="00DC1ECB"/>
    <w:rsid w:val="00DD4BA3"/>
    <w:rsid w:val="00DD60D2"/>
    <w:rsid w:val="00DD6BB8"/>
    <w:rsid w:val="00DE71A7"/>
    <w:rsid w:val="00E031BE"/>
    <w:rsid w:val="00E03F15"/>
    <w:rsid w:val="00E06E5D"/>
    <w:rsid w:val="00E11EC9"/>
    <w:rsid w:val="00E1228A"/>
    <w:rsid w:val="00E12D8C"/>
    <w:rsid w:val="00E14CF4"/>
    <w:rsid w:val="00E2583E"/>
    <w:rsid w:val="00E272B0"/>
    <w:rsid w:val="00E30F1C"/>
    <w:rsid w:val="00E35678"/>
    <w:rsid w:val="00E36250"/>
    <w:rsid w:val="00E36F54"/>
    <w:rsid w:val="00E375B5"/>
    <w:rsid w:val="00E46841"/>
    <w:rsid w:val="00E562C5"/>
    <w:rsid w:val="00E73669"/>
    <w:rsid w:val="00E73E28"/>
    <w:rsid w:val="00E74614"/>
    <w:rsid w:val="00E82CF0"/>
    <w:rsid w:val="00E85260"/>
    <w:rsid w:val="00E85597"/>
    <w:rsid w:val="00E93D26"/>
    <w:rsid w:val="00E96598"/>
    <w:rsid w:val="00E970F1"/>
    <w:rsid w:val="00EA1254"/>
    <w:rsid w:val="00EA29A6"/>
    <w:rsid w:val="00EA3307"/>
    <w:rsid w:val="00EA54AC"/>
    <w:rsid w:val="00EA694B"/>
    <w:rsid w:val="00EA6C8A"/>
    <w:rsid w:val="00EB4CFD"/>
    <w:rsid w:val="00EB5661"/>
    <w:rsid w:val="00EB7421"/>
    <w:rsid w:val="00EC37BA"/>
    <w:rsid w:val="00EC59AB"/>
    <w:rsid w:val="00ED68AD"/>
    <w:rsid w:val="00ED696F"/>
    <w:rsid w:val="00EE139C"/>
    <w:rsid w:val="00EE49F4"/>
    <w:rsid w:val="00EE716A"/>
    <w:rsid w:val="00F01846"/>
    <w:rsid w:val="00F036B5"/>
    <w:rsid w:val="00F11D21"/>
    <w:rsid w:val="00F13D7B"/>
    <w:rsid w:val="00F13F76"/>
    <w:rsid w:val="00F1430F"/>
    <w:rsid w:val="00F16BC1"/>
    <w:rsid w:val="00F2359F"/>
    <w:rsid w:val="00F2397F"/>
    <w:rsid w:val="00F32132"/>
    <w:rsid w:val="00F34138"/>
    <w:rsid w:val="00F356D7"/>
    <w:rsid w:val="00F36EA8"/>
    <w:rsid w:val="00F372B2"/>
    <w:rsid w:val="00F377A9"/>
    <w:rsid w:val="00F4297C"/>
    <w:rsid w:val="00F53F60"/>
    <w:rsid w:val="00F558C5"/>
    <w:rsid w:val="00F55A4B"/>
    <w:rsid w:val="00F63487"/>
    <w:rsid w:val="00F70DC5"/>
    <w:rsid w:val="00F72868"/>
    <w:rsid w:val="00F77F55"/>
    <w:rsid w:val="00F82868"/>
    <w:rsid w:val="00F84E63"/>
    <w:rsid w:val="00F85AC5"/>
    <w:rsid w:val="00F91EE3"/>
    <w:rsid w:val="00F93E51"/>
    <w:rsid w:val="00FA0DA1"/>
    <w:rsid w:val="00FA555C"/>
    <w:rsid w:val="00FC3756"/>
    <w:rsid w:val="00FD0197"/>
    <w:rsid w:val="00FD078B"/>
    <w:rsid w:val="00FD0B62"/>
    <w:rsid w:val="00FD0FB4"/>
    <w:rsid w:val="00FD1D60"/>
    <w:rsid w:val="00FE02E4"/>
    <w:rsid w:val="00FE3BC3"/>
    <w:rsid w:val="00FF7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BA86B6"/>
  <w15:docId w15:val="{D1EBAC83-3354-4F51-A437-63CC0914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70DEE"/>
    <w:rPr>
      <w:lang w:val="nl-NL"/>
    </w:rPr>
  </w:style>
  <w:style w:type="paragraph" w:styleId="Kop2">
    <w:name w:val="heading 2"/>
    <w:basedOn w:val="Standaard"/>
    <w:next w:val="Standaard"/>
    <w:link w:val="Kop2Char"/>
    <w:unhideWhenUsed/>
    <w:qFormat/>
    <w:rsid w:val="00361E2C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styleId="Kop4">
    <w:name w:val="heading 4"/>
    <w:basedOn w:val="Standaard"/>
    <w:link w:val="Kop4Char"/>
    <w:uiPriority w:val="9"/>
    <w:qFormat/>
    <w:rsid w:val="00361E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nl-NL"/>
    </w:rPr>
  </w:style>
  <w:style w:type="paragraph" w:styleId="Kop5">
    <w:name w:val="heading 5"/>
    <w:basedOn w:val="Standaard"/>
    <w:link w:val="Kop5Char"/>
    <w:uiPriority w:val="9"/>
    <w:qFormat/>
    <w:rsid w:val="00361E2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4D7D9F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D7D9F"/>
    <w:rPr>
      <w:rFonts w:ascii="Tahoma" w:hAnsi="Tahoma" w:cs="Tahoma"/>
      <w:sz w:val="16"/>
      <w:szCs w:val="16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D7D9F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D7D9F"/>
    <w:rPr>
      <w:lang w:val="nl-NL"/>
    </w:rPr>
  </w:style>
  <w:style w:type="character" w:styleId="Hyperlink">
    <w:name w:val="Hyperlink"/>
    <w:basedOn w:val="Standaardalinea-lettertype"/>
    <w:uiPriority w:val="99"/>
    <w:unhideWhenUsed/>
    <w:rsid w:val="00E35678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85260"/>
    <w:rPr>
      <w:color w:val="800080" w:themeColor="followedHyperlink"/>
      <w:u w:val="single"/>
    </w:rPr>
  </w:style>
  <w:style w:type="character" w:styleId="Zwaar">
    <w:name w:val="Strong"/>
    <w:basedOn w:val="Standaardalinea-lettertype"/>
    <w:uiPriority w:val="22"/>
    <w:qFormat/>
    <w:rsid w:val="00BE63A1"/>
    <w:rPr>
      <w:b/>
      <w:bCs/>
    </w:rPr>
  </w:style>
  <w:style w:type="paragraph" w:styleId="Geenafstand">
    <w:name w:val="No Spacing"/>
    <w:uiPriority w:val="1"/>
    <w:qFormat/>
    <w:rsid w:val="005C1046"/>
    <w:pPr>
      <w:spacing w:after="0" w:line="240" w:lineRule="auto"/>
    </w:pPr>
  </w:style>
  <w:style w:type="paragraph" w:customStyle="1" w:styleId="Default">
    <w:name w:val="Default"/>
    <w:rsid w:val="001421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jstalinea">
    <w:name w:val="List Paragraph"/>
    <w:basedOn w:val="Standaard"/>
    <w:uiPriority w:val="34"/>
    <w:qFormat/>
    <w:rsid w:val="00C707D8"/>
    <w:pPr>
      <w:ind w:left="720"/>
      <w:contextualSpacing/>
    </w:pPr>
  </w:style>
  <w:style w:type="character" w:customStyle="1" w:styleId="Kop2Char">
    <w:name w:val="Kop 2 Char"/>
    <w:basedOn w:val="Standaardalinea-lettertype"/>
    <w:link w:val="Kop2"/>
    <w:rsid w:val="00361E2C"/>
    <w:rPr>
      <w:rFonts w:ascii="Cambria" w:eastAsia="Times New Roman" w:hAnsi="Cambria" w:cs="Times New Roman"/>
      <w:b/>
      <w:bCs/>
      <w:i/>
      <w:iCs/>
      <w:sz w:val="28"/>
      <w:szCs w:val="28"/>
      <w:lang w:eastAsia="en-GB"/>
    </w:rPr>
  </w:style>
  <w:style w:type="character" w:customStyle="1" w:styleId="Kop4Char">
    <w:name w:val="Kop 4 Char"/>
    <w:basedOn w:val="Standaardalinea-lettertype"/>
    <w:link w:val="Kop4"/>
    <w:uiPriority w:val="9"/>
    <w:rsid w:val="00361E2C"/>
    <w:rPr>
      <w:rFonts w:ascii="Times New Roman" w:eastAsia="Times New Roman" w:hAnsi="Times New Roman" w:cs="Times New Roman"/>
      <w:b/>
      <w:bCs/>
      <w:sz w:val="24"/>
      <w:szCs w:val="24"/>
      <w:lang w:val="nl-NL" w:eastAsia="nl-NL"/>
    </w:rPr>
  </w:style>
  <w:style w:type="character" w:customStyle="1" w:styleId="Kop5Char">
    <w:name w:val="Kop 5 Char"/>
    <w:basedOn w:val="Standaardalinea-lettertype"/>
    <w:link w:val="Kop5"/>
    <w:uiPriority w:val="9"/>
    <w:rsid w:val="00361E2C"/>
    <w:rPr>
      <w:rFonts w:ascii="Times New Roman" w:eastAsia="Times New Roman" w:hAnsi="Times New Roman" w:cs="Times New Roman"/>
      <w:b/>
      <w:bCs/>
      <w:sz w:val="20"/>
      <w:szCs w:val="20"/>
      <w:lang w:val="nl-NL" w:eastAsia="nl-NL"/>
    </w:rPr>
  </w:style>
  <w:style w:type="paragraph" w:customStyle="1" w:styleId="youthaffint">
    <w:name w:val="youth.af.f.int"/>
    <w:basedOn w:val="Standaard"/>
    <w:rsid w:val="00361E2C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ormaalweb">
    <w:name w:val="Normal (Web)"/>
    <w:basedOn w:val="Standaard"/>
    <w:uiPriority w:val="99"/>
    <w:unhideWhenUsed/>
    <w:rsid w:val="00361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table" w:styleId="Tabelraster">
    <w:name w:val="Table Grid"/>
    <w:basedOn w:val="Standaardtabel"/>
    <w:uiPriority w:val="59"/>
    <w:rsid w:val="00F03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Standaardalinea-lettertype"/>
    <w:rsid w:val="003D3427"/>
  </w:style>
  <w:style w:type="character" w:styleId="Verwijzingopmerking">
    <w:name w:val="annotation reference"/>
    <w:basedOn w:val="Standaardalinea-lettertype"/>
    <w:uiPriority w:val="99"/>
    <w:semiHidden/>
    <w:unhideWhenUsed/>
    <w:rsid w:val="004C32D2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C32D2"/>
    <w:pPr>
      <w:spacing w:line="240" w:lineRule="auto"/>
    </w:pPr>
    <w:rPr>
      <w:sz w:val="24"/>
      <w:szCs w:val="24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C32D2"/>
    <w:rPr>
      <w:sz w:val="24"/>
      <w:szCs w:val="24"/>
      <w:lang w:val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C32D2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C32D2"/>
    <w:rPr>
      <w:b/>
      <w:bCs/>
      <w:sz w:val="20"/>
      <w:szCs w:val="20"/>
      <w:lang w:val="nl-NL"/>
    </w:rPr>
  </w:style>
  <w:style w:type="paragraph" w:customStyle="1" w:styleId="Standaard1">
    <w:name w:val="Standaard1"/>
    <w:rsid w:val="006A7B09"/>
    <w:rPr>
      <w:rFonts w:ascii="Calibri" w:eastAsia="Calibri" w:hAnsi="Calibri" w:cs="Calibri"/>
      <w:color w:val="000000"/>
      <w:lang w:val="nl-NL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87B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3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8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2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55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@eastpackers.n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eastpackers.nl" TargetMode="External"/><Relationship Id="rId2" Type="http://schemas.openxmlformats.org/officeDocument/2006/relationships/hyperlink" Target="http://www.eastpackers.n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90BB9-91EE-460D-BA29-AC0C073A8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Lambrechts</dc:creator>
  <cp:lastModifiedBy>Ruben B.</cp:lastModifiedBy>
  <cp:revision>2</cp:revision>
  <cp:lastPrinted>2015-09-14T22:12:00Z</cp:lastPrinted>
  <dcterms:created xsi:type="dcterms:W3CDTF">2021-07-16T07:54:00Z</dcterms:created>
  <dcterms:modified xsi:type="dcterms:W3CDTF">2021-07-16T07:54:00Z</dcterms:modified>
</cp:coreProperties>
</file>